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F187A0E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C2490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5.06</w:t>
            </w:r>
            <w:r w:rsidR="0016719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C2490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9.06</w:t>
            </w:r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C24905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C24905" w:rsidRPr="008D08FD" w:rsidRDefault="00C24905" w:rsidP="00C2490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2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C24905" w:rsidRPr="008D08FD" w:rsidRDefault="00C24905" w:rsidP="00C2490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B3DB065" w:rsidR="00C24905" w:rsidRPr="00C24905" w:rsidRDefault="00C24905" w:rsidP="00C2490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C24905">
              <w:rPr>
                <w:rFonts w:asciiTheme="minorHAnsi" w:eastAsia="Segoe UI" w:hAnsiTheme="minorHAnsi" w:cstheme="minorHAnsi"/>
                <w:b/>
              </w:rPr>
              <w:t xml:space="preserve">ĐAČKI INTEGRALNI </w:t>
            </w:r>
            <w:proofErr w:type="gramStart"/>
            <w:r w:rsidRPr="00C24905">
              <w:rPr>
                <w:rFonts w:asciiTheme="minorHAnsi" w:eastAsia="Segoe UI" w:hAnsiTheme="minorHAnsi" w:cstheme="minorHAnsi"/>
                <w:b/>
              </w:rPr>
              <w:t>SENDVIČ ,</w:t>
            </w:r>
            <w:proofErr w:type="gramEnd"/>
            <w:r w:rsidRPr="00C24905">
              <w:rPr>
                <w:rFonts w:asciiTheme="minorHAnsi" w:eastAsia="Segoe UI" w:hAnsiTheme="minorHAnsi" w:cstheme="minorHAnsi"/>
                <w:b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8A4D95A" w:rsidR="00C24905" w:rsidRPr="00C24905" w:rsidRDefault="00C24905" w:rsidP="00C24905">
            <w:pPr>
              <w:jc w:val="center"/>
              <w:rPr>
                <w:rFonts w:ascii="Times New Roman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5733102F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D00C7A5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01F7E65A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1E4CC345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C24905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Celer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S), Gluten(S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Jaja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Soja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Sezam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Lupina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Laktoza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>(S)</w:t>
            </w:r>
          </w:p>
        </w:tc>
      </w:tr>
      <w:tr w:rsidR="00C24905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C24905" w:rsidRPr="008D08FD" w:rsidRDefault="00C24905" w:rsidP="00C2490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C24905" w:rsidRPr="008D08FD" w:rsidRDefault="00C24905" w:rsidP="00C2490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2C83C825" w:rsidR="00C24905" w:rsidRPr="00C24905" w:rsidRDefault="00C24905" w:rsidP="00C2490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C24905">
              <w:rPr>
                <w:rFonts w:asciiTheme="minorHAnsi" w:eastAsia="Segoe UI" w:hAnsiTheme="minorHAnsi" w:cstheme="minorHAnsi"/>
                <w:b/>
              </w:rPr>
              <w:t xml:space="preserve">ĐAČKI INTEGRALNI </w:t>
            </w:r>
            <w:proofErr w:type="gramStart"/>
            <w:r w:rsidRPr="00C24905">
              <w:rPr>
                <w:rFonts w:asciiTheme="minorHAnsi" w:eastAsia="Segoe UI" w:hAnsiTheme="minorHAnsi" w:cstheme="minorHAnsi"/>
                <w:b/>
              </w:rPr>
              <w:t>SENDVIČ ,</w:t>
            </w:r>
            <w:proofErr w:type="gramEnd"/>
            <w:r w:rsidRPr="00C24905">
              <w:rPr>
                <w:rFonts w:asciiTheme="minorHAnsi" w:eastAsia="Segoe UI" w:hAnsiTheme="minorHAnsi" w:cstheme="minorHAnsi"/>
                <w:b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6A1F36E" w:rsidR="00C24905" w:rsidRPr="00C24905" w:rsidRDefault="00C24905" w:rsidP="00C24905">
            <w:pPr>
              <w:jc w:val="center"/>
              <w:rPr>
                <w:rFonts w:ascii="Times New Roman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1E04A173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32B26E21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237A80E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4905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C24905" w:rsidRPr="008D08FD" w:rsidRDefault="00C24905" w:rsidP="00C2490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C24905" w:rsidRPr="008D08FD" w:rsidRDefault="00C24905" w:rsidP="00C24905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5ED69A67" w:rsidR="00C24905" w:rsidRPr="00C24905" w:rsidRDefault="00C24905" w:rsidP="00C2490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C24905">
              <w:rPr>
                <w:rFonts w:asciiTheme="minorHAnsi" w:eastAsia="Segoe UI" w:hAnsiTheme="minorHAnsi" w:cstheme="minorHAnsi"/>
                <w:b/>
              </w:rPr>
              <w:t xml:space="preserve">PEČENI PILEĆI BATAK, ZABATAK S </w:t>
            </w:r>
            <w:proofErr w:type="gramStart"/>
            <w:r w:rsidRPr="00C24905">
              <w:rPr>
                <w:rFonts w:asciiTheme="minorHAnsi" w:eastAsia="Segoe UI" w:hAnsiTheme="minorHAnsi" w:cstheme="minorHAnsi"/>
                <w:b/>
              </w:rPr>
              <w:t>MLINCIMA ,</w:t>
            </w:r>
            <w:proofErr w:type="gramEnd"/>
            <w:r w:rsidRPr="00C24905">
              <w:rPr>
                <w:rFonts w:asciiTheme="minorHAnsi" w:eastAsia="Segoe UI" w:hAnsiTheme="minorHAnsi" w:cstheme="minorHAnsi"/>
                <w:b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69EE38A2" w:rsidR="00C24905" w:rsidRPr="00C24905" w:rsidRDefault="00C24905" w:rsidP="00C2490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72FF892C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503E5385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0216FCF2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6F28B68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 xml:space="preserve">Gluten(S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Jaja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>(S)</w:t>
            </w:r>
          </w:p>
        </w:tc>
      </w:tr>
      <w:tr w:rsidR="00C24905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C24905" w:rsidRPr="008D08FD" w:rsidRDefault="00C24905" w:rsidP="00C2490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C24905" w:rsidRPr="008D08FD" w:rsidRDefault="00C24905" w:rsidP="00C24905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11B0256C" w:rsidR="00C24905" w:rsidRPr="00C24905" w:rsidRDefault="00C24905" w:rsidP="00C2490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C24905">
              <w:rPr>
                <w:rFonts w:asciiTheme="minorHAnsi" w:eastAsia="Segoe UI" w:hAnsiTheme="minorHAnsi" w:cstheme="minorHAnsi"/>
                <w:b/>
              </w:rPr>
              <w:t xml:space="preserve">PEČENI PILEĆI BATAK, ZABATAK S </w:t>
            </w:r>
            <w:proofErr w:type="gramStart"/>
            <w:r w:rsidRPr="00C24905">
              <w:rPr>
                <w:rFonts w:asciiTheme="minorHAnsi" w:eastAsia="Segoe UI" w:hAnsiTheme="minorHAnsi" w:cstheme="minorHAnsi"/>
                <w:b/>
              </w:rPr>
              <w:t>MLINCIMA ,</w:t>
            </w:r>
            <w:proofErr w:type="gramEnd"/>
            <w:r w:rsidRPr="00C24905">
              <w:rPr>
                <w:rFonts w:asciiTheme="minorHAnsi" w:eastAsia="Segoe UI" w:hAnsiTheme="minorHAnsi" w:cstheme="minorHAnsi"/>
                <w:b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2D984879" w:rsidR="00C24905" w:rsidRPr="00C24905" w:rsidRDefault="00C24905" w:rsidP="00C2490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46211230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7DC3992B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53D80FBD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39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4905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C24905" w:rsidRPr="008D08FD" w:rsidRDefault="00C24905" w:rsidP="00C2490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C24905" w:rsidRPr="00727AE1" w:rsidRDefault="00C24905" w:rsidP="00C24905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43292AF3" w:rsidR="00C24905" w:rsidRPr="00C24905" w:rsidRDefault="00C24905" w:rsidP="00C2490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C24905">
              <w:rPr>
                <w:rFonts w:asciiTheme="minorHAnsi" w:eastAsia="Segoe UI" w:hAnsiTheme="minorHAnsi" w:cstheme="minorHAnsi"/>
                <w:b/>
              </w:rPr>
              <w:t xml:space="preserve">VARIVO OD GRAHA SA </w:t>
            </w:r>
            <w:proofErr w:type="gramStart"/>
            <w:r w:rsidRPr="00C24905">
              <w:rPr>
                <w:rFonts w:asciiTheme="minorHAnsi" w:eastAsia="Segoe UI" w:hAnsiTheme="minorHAnsi" w:cstheme="minorHAnsi"/>
                <w:b/>
              </w:rPr>
              <w:t>SLANINOM  ,</w:t>
            </w:r>
            <w:proofErr w:type="gramEnd"/>
            <w:r w:rsidRPr="00C24905">
              <w:rPr>
                <w:rFonts w:asciiTheme="minorHAnsi" w:eastAsia="Segoe UI" w:hAnsiTheme="minorHAnsi" w:cstheme="minorHAnsi"/>
                <w:b/>
              </w:rPr>
              <w:t xml:space="preserve">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1D617DE0" w:rsidR="00C24905" w:rsidRPr="00C24905" w:rsidRDefault="00C24905" w:rsidP="00C2490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4026CCCC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2B8B8075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21CBD3E2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238C549A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C24905">
              <w:rPr>
                <w:rFonts w:ascii="Times New Roman" w:eastAsia="Segoe UI" w:hAnsi="Times New Roman" w:cs="Times New Roman"/>
              </w:rPr>
              <w:t>Sumporni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dioksid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S), Gluten(S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Jaja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Soja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Sezam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Lupina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>(T)</w:t>
            </w:r>
          </w:p>
        </w:tc>
      </w:tr>
      <w:tr w:rsidR="00C24905" w:rsidRPr="00F55363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C24905" w:rsidRPr="008D08FD" w:rsidRDefault="00C24905" w:rsidP="00C2490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C24905" w:rsidRPr="00727AE1" w:rsidRDefault="00C24905" w:rsidP="00C24905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46CF51F4" w:rsidR="00C24905" w:rsidRPr="00C24905" w:rsidRDefault="00C24905" w:rsidP="00C2490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C24905">
              <w:rPr>
                <w:rFonts w:asciiTheme="minorHAnsi" w:eastAsia="Segoe UI" w:hAnsiTheme="minorHAnsi" w:cstheme="minorHAnsi"/>
                <w:b/>
              </w:rPr>
              <w:t xml:space="preserve">VARIVO OD GRAHA SA </w:t>
            </w:r>
            <w:proofErr w:type="gramStart"/>
            <w:r w:rsidRPr="00C24905">
              <w:rPr>
                <w:rFonts w:asciiTheme="minorHAnsi" w:eastAsia="Segoe UI" w:hAnsiTheme="minorHAnsi" w:cstheme="minorHAnsi"/>
                <w:b/>
              </w:rPr>
              <w:t>SLANINOM  ,</w:t>
            </w:r>
            <w:proofErr w:type="gramEnd"/>
            <w:r w:rsidRPr="00C24905">
              <w:rPr>
                <w:rFonts w:asciiTheme="minorHAnsi" w:eastAsia="Segoe UI" w:hAnsiTheme="minorHAnsi" w:cstheme="minorHAnsi"/>
                <w:b/>
              </w:rPr>
              <w:t xml:space="preserve">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1A87E5DE" w:rsidR="00C24905" w:rsidRPr="00C24905" w:rsidRDefault="00C24905" w:rsidP="00C2490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A8A4286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5526F674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2C9AFEF" w:rsidR="00C24905" w:rsidRPr="00C24905" w:rsidRDefault="00C24905" w:rsidP="00C24905">
            <w:pPr>
              <w:spacing w:line="24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167197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167197" w:rsidRPr="00DB4E9F" w:rsidRDefault="00167197" w:rsidP="0016719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167197" w:rsidRPr="00DB4E9F" w:rsidRDefault="00167197" w:rsidP="0016719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35279E1F" w:rsidR="00167197" w:rsidRPr="00C24905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5E8BD2EC" w:rsidR="00167197" w:rsidRPr="00C24905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3E47AB85" w:rsidR="00167197" w:rsidRPr="00C24905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14DB5B3B" w:rsidR="00167197" w:rsidRPr="00C24905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69B30BDF" w:rsidR="00167197" w:rsidRPr="00C24905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234002AA" w:rsidR="00167197" w:rsidRPr="00C24905" w:rsidRDefault="00167197" w:rsidP="0016719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</w:tr>
      <w:tr w:rsidR="00167197" w:rsidRPr="00F55363" w14:paraId="55464FC0" w14:textId="77777777" w:rsidTr="00C24905">
        <w:trPr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167197" w:rsidRPr="00DB4E9F" w:rsidRDefault="00167197" w:rsidP="0016719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167197" w:rsidRPr="00DB4E9F" w:rsidRDefault="00167197" w:rsidP="0016719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3B327173" w:rsidR="00167197" w:rsidRPr="00C24905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BF7C44D" w:rsidR="00167197" w:rsidRPr="00C24905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55E9F8B9" w:rsidR="00167197" w:rsidRPr="00C24905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66FB68A2" w:rsidR="00167197" w:rsidRPr="00C24905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4BE9E4CD" w:rsidR="00167197" w:rsidRPr="00C24905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167197" w:rsidRPr="00C24905" w:rsidRDefault="00167197" w:rsidP="00167197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</w:p>
        </w:tc>
      </w:tr>
      <w:tr w:rsidR="00C24905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C24905" w:rsidRPr="00DB4E9F" w:rsidRDefault="00C24905" w:rsidP="00C24905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C24905" w:rsidRPr="00DB4E9F" w:rsidRDefault="00C24905" w:rsidP="00C24905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BEFCB3F" w:rsidR="00C24905" w:rsidRPr="00C24905" w:rsidRDefault="00C24905" w:rsidP="00C2490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C24905">
              <w:rPr>
                <w:rFonts w:asciiTheme="minorHAnsi" w:eastAsia="Segoe UI" w:hAnsiTheme="minorHAnsi" w:cstheme="minorHAnsi"/>
                <w:b/>
              </w:rPr>
              <w:t xml:space="preserve">MALA JABUKA </w:t>
            </w:r>
            <w:proofErr w:type="gramStart"/>
            <w:r w:rsidRPr="00C24905">
              <w:rPr>
                <w:rFonts w:asciiTheme="minorHAnsi" w:eastAsia="Segoe UI" w:hAnsiTheme="minorHAnsi" w:cstheme="minorHAnsi"/>
                <w:b/>
              </w:rPr>
              <w:t>KOMAD ,</w:t>
            </w:r>
            <w:proofErr w:type="gramEnd"/>
            <w:r w:rsidRPr="00C24905">
              <w:rPr>
                <w:rFonts w:asciiTheme="minorHAnsi" w:eastAsia="Segoe UI" w:hAnsiTheme="minorHAnsi" w:cstheme="minorHAnsi"/>
                <w:b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7954F1F8" w:rsidR="00C24905" w:rsidRPr="00C24905" w:rsidRDefault="00C24905" w:rsidP="00C24905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4AD3BF3D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85C62A6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4B414BD4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>36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2306CF78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C24905">
              <w:rPr>
                <w:rFonts w:ascii="Times New Roman" w:eastAsia="Segoe UI" w:hAnsi="Times New Roman" w:cs="Times New Roman"/>
              </w:rPr>
              <w:t xml:space="preserve">Gluten(S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Riba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Mekušci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C24905">
              <w:rPr>
                <w:rFonts w:ascii="Times New Roman" w:eastAsia="Segoe UI" w:hAnsi="Times New Roman" w:cs="Times New Roman"/>
              </w:rPr>
              <w:t>Celer</w:t>
            </w:r>
            <w:proofErr w:type="spellEnd"/>
            <w:r w:rsidRPr="00C24905">
              <w:rPr>
                <w:rFonts w:ascii="Times New Roman" w:eastAsia="Segoe UI" w:hAnsi="Times New Roman" w:cs="Times New Roman"/>
              </w:rPr>
              <w:t>(T), Gluten(T)</w:t>
            </w:r>
          </w:p>
        </w:tc>
      </w:tr>
      <w:tr w:rsidR="00C24905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C24905" w:rsidRPr="00DB4E9F" w:rsidRDefault="00C24905" w:rsidP="00C24905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C24905" w:rsidRPr="00DB4E9F" w:rsidRDefault="00C24905" w:rsidP="00C24905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2C3A22A3" w:rsidR="00C24905" w:rsidRPr="00C24905" w:rsidRDefault="00C24905" w:rsidP="00C2490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C24905">
              <w:rPr>
                <w:rFonts w:asciiTheme="minorHAnsi" w:eastAsia="Segoe UI" w:hAnsiTheme="minorHAnsi" w:cstheme="minorHAnsi"/>
                <w:b/>
              </w:rPr>
              <w:t xml:space="preserve">MALA JABUKA </w:t>
            </w:r>
            <w:proofErr w:type="gramStart"/>
            <w:r w:rsidRPr="00C24905">
              <w:rPr>
                <w:rFonts w:asciiTheme="minorHAnsi" w:eastAsia="Segoe UI" w:hAnsiTheme="minorHAnsi" w:cstheme="minorHAnsi"/>
                <w:b/>
              </w:rPr>
              <w:t>KOMAD ,</w:t>
            </w:r>
            <w:proofErr w:type="gramEnd"/>
            <w:r w:rsidRPr="00C24905">
              <w:rPr>
                <w:rFonts w:asciiTheme="minorHAnsi" w:eastAsia="Segoe UI" w:hAnsiTheme="minorHAnsi" w:cstheme="minorHAnsi"/>
                <w:b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4D4F8B2D" w:rsidR="00C24905" w:rsidRPr="00C24905" w:rsidRDefault="00C24905" w:rsidP="00C24905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24905">
              <w:rPr>
                <w:rFonts w:ascii="Times New Roman" w:eastAsia="Segoe UI" w:hAnsi="Times New Roman" w:cs="Times New Roman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7F9B0D84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24905">
              <w:rPr>
                <w:rFonts w:ascii="Times New Roman" w:eastAsia="Segoe UI" w:hAnsi="Times New Roman" w:cs="Times New Roman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A628ECA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24905">
              <w:rPr>
                <w:rFonts w:ascii="Times New Roman" w:eastAsia="Segoe UI" w:hAnsi="Times New Roman" w:cs="Times New Roman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20CD5BE" w:rsidR="00C24905" w:rsidRPr="00C24905" w:rsidRDefault="00C24905" w:rsidP="00C2490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24905">
              <w:rPr>
                <w:rFonts w:ascii="Times New Roman" w:eastAsia="Segoe UI" w:hAnsi="Times New Roman" w:cs="Times New Roman"/>
              </w:rPr>
              <w:t>366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C24905" w:rsidRPr="00F55363" w:rsidRDefault="00C24905" w:rsidP="00C24905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67197"/>
    <w:rsid w:val="00180A42"/>
    <w:rsid w:val="001C7DE4"/>
    <w:rsid w:val="00211213"/>
    <w:rsid w:val="002A00BA"/>
    <w:rsid w:val="002A551B"/>
    <w:rsid w:val="002C0827"/>
    <w:rsid w:val="002C5E85"/>
    <w:rsid w:val="00334160"/>
    <w:rsid w:val="00361096"/>
    <w:rsid w:val="003A552B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F0802"/>
    <w:rsid w:val="00C24905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10-24T07:17:00Z</cp:lastPrinted>
  <dcterms:created xsi:type="dcterms:W3CDTF">2023-05-22T11:07:00Z</dcterms:created>
  <dcterms:modified xsi:type="dcterms:W3CDTF">2023-06-06T12:33:00Z</dcterms:modified>
</cp:coreProperties>
</file>